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For the Position of Veterinarian in Egypt Alexandria</w:t>
      </w:r>
    </w:p>
    <w:bookmarkEnd w:id="20"/>
    <w:p>
      <w:pPr>
        <w:pStyle w:val="BodyText"/>
      </w:pPr>
      <w:r>
        <w:t xml:space="preserve">Dear [Hiring Manager's Name],</w:t>
      </w:r>
    </w:p>
    <w:p>
      <w:pPr>
        <w:pStyle w:val="BodyText"/>
      </w:pPr>
      <w:r>
        <w:t xml:space="preserve">I am writing to express my enthusiastic interest in the Veterinarian position at [Clinic/Institution Name] in Egypt Alexandria. As a dedicated and experienced veterinarian with a passion for animal health and community well-being, I am eager to contribute my skills and expertise to your esteemed organization. Alexandria, a vibrant city where ancient history meets modern innovation, presents a unique opportunity to combine my professional background with the cultural richness of Egypt. This cover letter outlines my qualifications, experiences, and commitment to excellence in veterinary care that align perfectly with the needs of Egypt Alexandria.</w:t>
      </w:r>
    </w:p>
    <w:p>
      <w:pPr>
        <w:pStyle w:val="BodyText"/>
      </w:pPr>
      <w:r>
        <w:t xml:space="preserve">With over [X years] of experience in veterinary medicine, I have developed a comprehensive understanding of animal health management, surgical procedures, and preventive care. My journey as a Veterinarian has been driven by a deep respect for animals and a belief in the importance of compassionate care. Whether treating domestic pets or working with local wildlife, I prioritize the well-being of each patient while maintaining high ethical standards. In Egypt Alexandria, where diverse animal populations coexist with unique environmental challenges, I am confident that my skills will make a meaningful impact.</w:t>
      </w:r>
    </w:p>
    <w:p>
      <w:pPr>
        <w:pStyle w:val="BodyText"/>
      </w:pPr>
      <w:r>
        <w:t xml:space="preserve">My academic foundation in veterinary science from [University Name] equipped me with the knowledge to address a wide range of medical conditions. During my studies, I focused on tropical diseases and zoonotic infections, which are particularly relevant to the Egyptian context. This expertise, combined with hands-on experience in clinical settings, has allowed me to develop problem-solving abilities and adaptability—traits that are essential for working in a dynamic environment like Alexandria. Additionally, I have participated in several community outreach programs that emphasized public education on animal health and responsible pet ownership, aligning with the mission of fostering a healthier society.</w:t>
      </w:r>
    </w:p>
    <w:p>
      <w:pPr>
        <w:pStyle w:val="BodyText"/>
      </w:pPr>
      <w:r>
        <w:t xml:space="preserve">One of my most rewarding experiences as a Veterinarian was collaborating with local veterinary teams in [specific location or project], where I gained firsthand insight into the challenges faced by practitioners in regions with limited resources. This experience deepened my appreciation for the importance of accessible, high-quality veterinary care and reinforced my determination to work in areas like Egypt Alexandria, where such services are critical. The city’s growing population and diverse ecosystems demand a proactive approach to animal health, and I am eager to contribute to initiatives that address these needs.</w:t>
      </w:r>
    </w:p>
    <w:p>
      <w:pPr>
        <w:pStyle w:val="BodyText"/>
      </w:pPr>
      <w:r>
        <w:t xml:space="preserve">As a Veterinarian in Egypt Alexandria, I understand the importance of cultural sensitivity and community engagement. Egypt’s rich traditions and values shape the way people interact with animals, and I am committed to respecting these perspectives while promoting evidence-based practices. My ability to communicate effectively in [language, if applicable] and my experience working with diverse communities have prepared me to build trust with clients and collaborate seamlessly with local stakeholders. I am also open to learning more about the specific challenges faced by Alexandria’s veterinary sector, ensuring that my contributions are both relevant and impactful.</w:t>
      </w:r>
    </w:p>
    <w:p>
      <w:pPr>
        <w:pStyle w:val="BodyText"/>
      </w:pPr>
      <w:r>
        <w:t xml:space="preserve">What sets me apart as a Veterinarian is my dedication to continuous learning and professional growth. I regularly attend workshops on emerging trends in veterinary medicine, such as advanced diagnostics and sustainable practices. In Egypt Alexandria, where the demand for innovative solutions is growing, I am eager to apply these insights to improve patient outcomes and operational efficiency. Furthermore, my experience with [specific skill or project, e.g., “telemedicine platforms” or “vaccination campaigns”] has prepared me to support the integration of modern technologies into veterinary care, which is increasingly vital in today’s evolving landscape.</w:t>
      </w:r>
    </w:p>
    <w:p>
      <w:pPr>
        <w:pStyle w:val="BodyText"/>
      </w:pPr>
      <w:r>
        <w:t xml:space="preserve">I am particularly drawn to the opportunity to work in Egypt Alexandria because of its unique blend of historical significance and modern progress. The city’s strategic location as a hub for trade and tourism presents opportunities to address both domestic and international animal health concerns. I am inspired by the potential to contribute to initiatives that protect Alexandria’s biodiversity, support local farmers, and enhance the quality of life for pets and their owners. My goal is to collaborate with your team to deliver exceptional care while upholding the highest standards of professionalism.</w:t>
      </w:r>
    </w:p>
    <w:p>
      <w:pPr>
        <w:pStyle w:val="BodyText"/>
      </w:pPr>
      <w:r>
        <w:t xml:space="preserve">Thank you for considering my application. I would welcome the chance to discuss how my background, skills, and passion for veterinary medicine align with the goals of [Clinic/Institution Name] in Egypt Alexandria. I am confident that my commitment to excellence and adaptability will enable me to make a valuable contribution to your organization.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3:08Z</dcterms:created>
  <dcterms:modified xsi:type="dcterms:W3CDTF">2026-07-23T23:13:08Z</dcterms:modified>
</cp:coreProperties>
</file>

<file path=docProps/custom.xml><?xml version="1.0" encoding="utf-8"?>
<Properties xmlns="http://schemas.openxmlformats.org/officeDocument/2006/custom-properties" xmlns:vt="http://schemas.openxmlformats.org/officeDocument/2006/docPropsVTypes"/>
</file>